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2FAF7" w14:textId="2427E461" w:rsidR="00937D13" w:rsidRPr="005767D5" w:rsidRDefault="00937D13" w:rsidP="00937D13">
      <w:pPr>
        <w:spacing w:after="159"/>
        <w:ind w:left="12" w:hanging="10"/>
        <w:jc w:val="center"/>
        <w:rPr>
          <w:b/>
          <w:bCs/>
          <w:sz w:val="28"/>
          <w:szCs w:val="28"/>
        </w:rPr>
      </w:pPr>
      <w:r>
        <w:tab/>
      </w:r>
      <w:r w:rsidRPr="005767D5">
        <w:rPr>
          <w:b/>
          <w:bCs/>
          <w:sz w:val="36"/>
          <w:szCs w:val="28"/>
        </w:rPr>
        <w:t xml:space="preserve">CS106.3 </w:t>
      </w:r>
    </w:p>
    <w:p w14:paraId="6F72951E" w14:textId="4747F484" w:rsidR="00937D13" w:rsidRPr="005767D5" w:rsidRDefault="00937D13" w:rsidP="00937D13">
      <w:pPr>
        <w:spacing w:after="159"/>
        <w:ind w:left="12" w:right="2" w:hanging="10"/>
        <w:jc w:val="center"/>
        <w:rPr>
          <w:b/>
          <w:bCs/>
          <w:sz w:val="28"/>
          <w:szCs w:val="28"/>
        </w:rPr>
      </w:pPr>
      <w:r w:rsidRPr="005767D5">
        <w:rPr>
          <w:b/>
          <w:bCs/>
          <w:sz w:val="36"/>
          <w:szCs w:val="28"/>
        </w:rPr>
        <w:t xml:space="preserve">Algorithms and Data Structures </w:t>
      </w:r>
    </w:p>
    <w:p w14:paraId="49AB9E7D" w14:textId="01FB05BA" w:rsidR="00937D13" w:rsidRDefault="00F12792" w:rsidP="00A3348D">
      <w:pPr>
        <w:jc w:val="center"/>
        <w:rPr>
          <w:b/>
          <w:bCs/>
          <w:sz w:val="36"/>
          <w:szCs w:val="28"/>
        </w:rPr>
      </w:pPr>
      <w:r>
        <w:rPr>
          <w:b/>
          <w:bCs/>
          <w:sz w:val="36"/>
          <w:szCs w:val="28"/>
        </w:rPr>
        <w:t>Lab</w:t>
      </w:r>
      <w:r w:rsidR="00937D13">
        <w:rPr>
          <w:b/>
          <w:bCs/>
          <w:sz w:val="36"/>
          <w:szCs w:val="28"/>
        </w:rPr>
        <w:t xml:space="preserve"> </w:t>
      </w:r>
      <w:r w:rsidR="00A3348D">
        <w:rPr>
          <w:b/>
          <w:bCs/>
          <w:sz w:val="36"/>
          <w:szCs w:val="28"/>
        </w:rPr>
        <w:t>3</w:t>
      </w:r>
    </w:p>
    <w:p w14:paraId="415ED1BC" w14:textId="15BBF238" w:rsidR="003806FA" w:rsidRDefault="00A3348D" w:rsidP="00A3348D">
      <w:pPr>
        <w:tabs>
          <w:tab w:val="center" w:pos="4680"/>
          <w:tab w:val="left" w:pos="5978"/>
        </w:tabs>
        <w:jc w:val="center"/>
        <w:rPr>
          <w:b/>
          <w:bCs/>
          <w:sz w:val="36"/>
          <w:szCs w:val="28"/>
        </w:rPr>
      </w:pPr>
      <w:r>
        <w:rPr>
          <w:b/>
          <w:bCs/>
          <w:sz w:val="36"/>
          <w:szCs w:val="28"/>
        </w:rPr>
        <w:t>Queue</w:t>
      </w:r>
    </w:p>
    <w:p w14:paraId="6B76D9B7" w14:textId="77777777" w:rsidR="00040906" w:rsidRPr="00040906" w:rsidRDefault="00040906" w:rsidP="00040906">
      <w:pPr>
        <w:pStyle w:val="ListParagraph"/>
        <w:tabs>
          <w:tab w:val="center" w:pos="4680"/>
          <w:tab w:val="left" w:pos="5978"/>
        </w:tabs>
        <w:rPr>
          <w:b/>
          <w:bCs/>
          <w:sz w:val="36"/>
          <w:szCs w:val="28"/>
        </w:rPr>
      </w:pPr>
    </w:p>
    <w:p w14:paraId="3CFFA663" w14:textId="3FF7864D" w:rsidR="003806FA" w:rsidRPr="003806FA" w:rsidRDefault="003806FA" w:rsidP="003806FA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sz w:val="32"/>
          <w:szCs w:val="32"/>
        </w:rPr>
      </w:pPr>
      <w:r w:rsidRPr="003806FA">
        <w:rPr>
          <w:rFonts w:ascii="Arial" w:hAnsi="Arial" w:cs="Arial"/>
          <w:sz w:val="32"/>
          <w:szCs w:val="32"/>
        </w:rPr>
        <w:t xml:space="preserve">Implement Queue data structure using </w:t>
      </w:r>
      <w:proofErr w:type="gramStart"/>
      <w:r w:rsidRPr="003806FA">
        <w:rPr>
          <w:rFonts w:ascii="Arial" w:hAnsi="Arial" w:cs="Arial"/>
          <w:sz w:val="32"/>
          <w:szCs w:val="32"/>
        </w:rPr>
        <w:t>enqueue(</w:t>
      </w:r>
      <w:proofErr w:type="gramEnd"/>
      <w:r w:rsidRPr="003806FA">
        <w:rPr>
          <w:rFonts w:ascii="Arial" w:hAnsi="Arial" w:cs="Arial"/>
          <w:sz w:val="32"/>
          <w:szCs w:val="32"/>
        </w:rPr>
        <w:t xml:space="preserve">) dequeue() and display() functions. Use Switch case to get test cases from user. </w:t>
      </w:r>
    </w:p>
    <w:p w14:paraId="033BDCE8" w14:textId="15E803A7" w:rsidR="003806FA" w:rsidRDefault="00793EBC" w:rsidP="003806FA">
      <w:pPr>
        <w:jc w:val="both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81A10A9" wp14:editId="4EF9A719">
            <wp:simplePos x="0" y="0"/>
            <wp:positionH relativeFrom="margin">
              <wp:posOffset>438785</wp:posOffset>
            </wp:positionH>
            <wp:positionV relativeFrom="paragraph">
              <wp:posOffset>4445</wp:posOffset>
            </wp:positionV>
            <wp:extent cx="5306449" cy="2461260"/>
            <wp:effectExtent l="0" t="0" r="889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449" cy="246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E37D3E" w14:textId="15E08D31" w:rsidR="00E30249" w:rsidRPr="00E30249" w:rsidRDefault="00E30249" w:rsidP="00E30249">
      <w:pPr>
        <w:pStyle w:val="ListParagraph"/>
        <w:rPr>
          <w:sz w:val="36"/>
          <w:szCs w:val="28"/>
        </w:rPr>
      </w:pPr>
    </w:p>
    <w:p w14:paraId="17BE5AAA" w14:textId="26AD52C6" w:rsidR="004A0965" w:rsidRDefault="004A0965">
      <w:pPr>
        <w:rPr>
          <w:sz w:val="36"/>
          <w:szCs w:val="36"/>
        </w:rPr>
      </w:pPr>
    </w:p>
    <w:p w14:paraId="63A9681A" w14:textId="423DD1CB" w:rsidR="00937D13" w:rsidRDefault="00937D13">
      <w:pPr>
        <w:rPr>
          <w:sz w:val="36"/>
          <w:szCs w:val="36"/>
        </w:rPr>
      </w:pPr>
    </w:p>
    <w:p w14:paraId="3CA86B24" w14:textId="77777777" w:rsidR="00E471D1" w:rsidRPr="00E471D1" w:rsidRDefault="00E471D1" w:rsidP="00E471D1">
      <w:pPr>
        <w:rPr>
          <w:sz w:val="36"/>
          <w:szCs w:val="36"/>
        </w:rPr>
      </w:pPr>
    </w:p>
    <w:p w14:paraId="72DDAAED" w14:textId="77777777" w:rsidR="00E471D1" w:rsidRPr="00E471D1" w:rsidRDefault="00E471D1" w:rsidP="00E471D1">
      <w:pPr>
        <w:rPr>
          <w:sz w:val="36"/>
          <w:szCs w:val="36"/>
        </w:rPr>
      </w:pPr>
    </w:p>
    <w:p w14:paraId="5C52A457" w14:textId="77777777" w:rsidR="00E471D1" w:rsidRDefault="00E471D1" w:rsidP="00E471D1">
      <w:pPr>
        <w:rPr>
          <w:sz w:val="36"/>
          <w:szCs w:val="36"/>
        </w:rPr>
      </w:pPr>
    </w:p>
    <w:p w14:paraId="56878A03" w14:textId="2AA712F2" w:rsidR="00E471D1" w:rsidRDefault="00E471D1" w:rsidP="00E471D1">
      <w:pPr>
        <w:pStyle w:val="ListParagraph"/>
        <w:numPr>
          <w:ilvl w:val="0"/>
          <w:numId w:val="5"/>
        </w:numPr>
        <w:spacing w:line="256" w:lineRule="auto"/>
        <w:jc w:val="both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Implement Circular Queue data structure using </w:t>
      </w:r>
      <w:proofErr w:type="gramStart"/>
      <w:r>
        <w:rPr>
          <w:rFonts w:ascii="Arial" w:hAnsi="Arial" w:cs="Arial"/>
          <w:sz w:val="32"/>
          <w:szCs w:val="32"/>
        </w:rPr>
        <w:t>enqueue(</w:t>
      </w:r>
      <w:proofErr w:type="gramEnd"/>
      <w:r>
        <w:rPr>
          <w:rFonts w:ascii="Arial" w:hAnsi="Arial" w:cs="Arial"/>
          <w:sz w:val="32"/>
          <w:szCs w:val="32"/>
        </w:rPr>
        <w:t xml:space="preserve">) dequeue() and display() functions. Use Switch case to get test cases from user. </w:t>
      </w:r>
    </w:p>
    <w:p w14:paraId="28C68569" w14:textId="520DC12B" w:rsidR="00E471D1" w:rsidRDefault="00E471D1" w:rsidP="00E471D1">
      <w:pPr>
        <w:jc w:val="both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1F2E83EB" wp14:editId="330E98EE">
            <wp:simplePos x="0" y="0"/>
            <wp:positionH relativeFrom="margin">
              <wp:posOffset>438785</wp:posOffset>
            </wp:positionH>
            <wp:positionV relativeFrom="paragraph">
              <wp:posOffset>4445</wp:posOffset>
            </wp:positionV>
            <wp:extent cx="5306695" cy="2461260"/>
            <wp:effectExtent l="0" t="0" r="8255" b="0"/>
            <wp:wrapNone/>
            <wp:docPr id="1136180769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180769" name="Picture 1" descr="A screenshot of a compute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6695" cy="2461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2F8CB55" w14:textId="77777777" w:rsidR="00E471D1" w:rsidRDefault="00E471D1" w:rsidP="00E471D1">
      <w:pPr>
        <w:pStyle w:val="ListParagraph"/>
        <w:rPr>
          <w:sz w:val="36"/>
          <w:szCs w:val="28"/>
        </w:rPr>
      </w:pPr>
    </w:p>
    <w:p w14:paraId="7D9D72F0" w14:textId="77777777" w:rsidR="00E471D1" w:rsidRDefault="00E471D1" w:rsidP="00E471D1">
      <w:pPr>
        <w:rPr>
          <w:sz w:val="36"/>
          <w:szCs w:val="36"/>
        </w:rPr>
      </w:pPr>
    </w:p>
    <w:p w14:paraId="1C4F5315" w14:textId="77777777" w:rsidR="00E471D1" w:rsidRDefault="00E471D1" w:rsidP="00E471D1">
      <w:pPr>
        <w:rPr>
          <w:sz w:val="36"/>
          <w:szCs w:val="36"/>
        </w:rPr>
      </w:pPr>
    </w:p>
    <w:p w14:paraId="2A899B6B" w14:textId="197456B1" w:rsidR="00E471D1" w:rsidRPr="00E471D1" w:rsidRDefault="00E471D1" w:rsidP="00E471D1">
      <w:pPr>
        <w:tabs>
          <w:tab w:val="left" w:pos="1152"/>
        </w:tabs>
        <w:ind w:left="360"/>
        <w:rPr>
          <w:sz w:val="36"/>
          <w:szCs w:val="36"/>
        </w:rPr>
      </w:pPr>
    </w:p>
    <w:sectPr w:rsidR="00E471D1" w:rsidRPr="00E471D1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1B105" w14:textId="77777777" w:rsidR="00FE5173" w:rsidRDefault="00FE5173" w:rsidP="003806FA">
      <w:pPr>
        <w:spacing w:after="0" w:line="240" w:lineRule="auto"/>
      </w:pPr>
      <w:r>
        <w:separator/>
      </w:r>
    </w:p>
  </w:endnote>
  <w:endnote w:type="continuationSeparator" w:id="0">
    <w:p w14:paraId="00BE137D" w14:textId="77777777" w:rsidR="00FE5173" w:rsidRDefault="00FE5173" w:rsidP="003806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84904" w14:textId="77777777" w:rsidR="00FE5173" w:rsidRDefault="00FE5173" w:rsidP="003806FA">
      <w:pPr>
        <w:spacing w:after="0" w:line="240" w:lineRule="auto"/>
      </w:pPr>
      <w:r>
        <w:separator/>
      </w:r>
    </w:p>
  </w:footnote>
  <w:footnote w:type="continuationSeparator" w:id="0">
    <w:p w14:paraId="52459923" w14:textId="77777777" w:rsidR="00FE5173" w:rsidRDefault="00FE5173" w:rsidP="003806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1DDF0" w14:textId="51D251BE" w:rsidR="003806FA" w:rsidRDefault="00E471D1">
    <w:pPr>
      <w:pStyle w:val="Header"/>
    </w:pPr>
    <w:r>
      <w:t>DSA Lab Group B</w:t>
    </w:r>
  </w:p>
  <w:p w14:paraId="69FBD7CB" w14:textId="77777777" w:rsidR="003806FA" w:rsidRDefault="003806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87pt;height:21pt;visibility:visible;mso-wrap-style:square" o:bullet="t">
        <v:imagedata r:id="rId1" o:title=""/>
      </v:shape>
    </w:pict>
  </w:numPicBullet>
  <w:abstractNum w:abstractNumId="0" w15:restartNumberingAfterBreak="0">
    <w:nsid w:val="237A3561"/>
    <w:multiLevelType w:val="hybridMultilevel"/>
    <w:tmpl w:val="B270FF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54C83"/>
    <w:multiLevelType w:val="hybridMultilevel"/>
    <w:tmpl w:val="F06ABC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353BDF"/>
    <w:multiLevelType w:val="hybridMultilevel"/>
    <w:tmpl w:val="210C10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183771"/>
    <w:multiLevelType w:val="hybridMultilevel"/>
    <w:tmpl w:val="D144A6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BF2F6E"/>
    <w:multiLevelType w:val="hybridMultilevel"/>
    <w:tmpl w:val="12AA8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3687165">
    <w:abstractNumId w:val="0"/>
  </w:num>
  <w:num w:numId="2" w16cid:durableId="1999377904">
    <w:abstractNumId w:val="1"/>
  </w:num>
  <w:num w:numId="3" w16cid:durableId="1272930724">
    <w:abstractNumId w:val="2"/>
  </w:num>
  <w:num w:numId="4" w16cid:durableId="578487824">
    <w:abstractNumId w:val="3"/>
  </w:num>
  <w:num w:numId="5" w16cid:durableId="119544294">
    <w:abstractNumId w:val="4"/>
  </w:num>
  <w:num w:numId="6" w16cid:durableId="581064094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TE2MzA3MDMxNDRU0lEKTi0uzszPAykwNK0FAF5jbpgtAAAA"/>
  </w:docVars>
  <w:rsids>
    <w:rsidRoot w:val="00937D13"/>
    <w:rsid w:val="000032BF"/>
    <w:rsid w:val="0002285B"/>
    <w:rsid w:val="000341AD"/>
    <w:rsid w:val="00040906"/>
    <w:rsid w:val="000531D7"/>
    <w:rsid w:val="00077860"/>
    <w:rsid w:val="000B27D6"/>
    <w:rsid w:val="000D5CDD"/>
    <w:rsid w:val="000E4D85"/>
    <w:rsid w:val="000F248A"/>
    <w:rsid w:val="00104FAE"/>
    <w:rsid w:val="00112779"/>
    <w:rsid w:val="0013691D"/>
    <w:rsid w:val="0016045E"/>
    <w:rsid w:val="001B37EE"/>
    <w:rsid w:val="001F2280"/>
    <w:rsid w:val="00217A84"/>
    <w:rsid w:val="00220C78"/>
    <w:rsid w:val="00222F43"/>
    <w:rsid w:val="00250119"/>
    <w:rsid w:val="00304BE9"/>
    <w:rsid w:val="00334E8F"/>
    <w:rsid w:val="00374A3A"/>
    <w:rsid w:val="003806FA"/>
    <w:rsid w:val="003A45CE"/>
    <w:rsid w:val="00401963"/>
    <w:rsid w:val="004238A9"/>
    <w:rsid w:val="0045002A"/>
    <w:rsid w:val="004A0965"/>
    <w:rsid w:val="00516B62"/>
    <w:rsid w:val="005443BC"/>
    <w:rsid w:val="00546B2B"/>
    <w:rsid w:val="005641A1"/>
    <w:rsid w:val="00593A4F"/>
    <w:rsid w:val="005C3D14"/>
    <w:rsid w:val="005E02EC"/>
    <w:rsid w:val="00687983"/>
    <w:rsid w:val="00701A52"/>
    <w:rsid w:val="007276D6"/>
    <w:rsid w:val="00734721"/>
    <w:rsid w:val="00743C4A"/>
    <w:rsid w:val="00793EBC"/>
    <w:rsid w:val="007F14B2"/>
    <w:rsid w:val="00815A97"/>
    <w:rsid w:val="008A2750"/>
    <w:rsid w:val="008E3E8C"/>
    <w:rsid w:val="0090065C"/>
    <w:rsid w:val="009036E4"/>
    <w:rsid w:val="009173A0"/>
    <w:rsid w:val="00920FC4"/>
    <w:rsid w:val="00925F62"/>
    <w:rsid w:val="00930249"/>
    <w:rsid w:val="00937D13"/>
    <w:rsid w:val="009409AC"/>
    <w:rsid w:val="00941531"/>
    <w:rsid w:val="00991AE1"/>
    <w:rsid w:val="009C5543"/>
    <w:rsid w:val="009F15CC"/>
    <w:rsid w:val="009F471F"/>
    <w:rsid w:val="00A01470"/>
    <w:rsid w:val="00A12EDC"/>
    <w:rsid w:val="00A3348D"/>
    <w:rsid w:val="00A42029"/>
    <w:rsid w:val="00A5290D"/>
    <w:rsid w:val="00AC56EC"/>
    <w:rsid w:val="00AD3A4A"/>
    <w:rsid w:val="00AE2EE5"/>
    <w:rsid w:val="00AF0DF4"/>
    <w:rsid w:val="00B0052F"/>
    <w:rsid w:val="00B163B5"/>
    <w:rsid w:val="00B95F0B"/>
    <w:rsid w:val="00BA7D45"/>
    <w:rsid w:val="00BF1F2A"/>
    <w:rsid w:val="00C04DA2"/>
    <w:rsid w:val="00C51591"/>
    <w:rsid w:val="00CB7362"/>
    <w:rsid w:val="00CC6F04"/>
    <w:rsid w:val="00CE299C"/>
    <w:rsid w:val="00D07D73"/>
    <w:rsid w:val="00D120F8"/>
    <w:rsid w:val="00D22C45"/>
    <w:rsid w:val="00D724BD"/>
    <w:rsid w:val="00D818E5"/>
    <w:rsid w:val="00D93676"/>
    <w:rsid w:val="00DB1175"/>
    <w:rsid w:val="00DB3966"/>
    <w:rsid w:val="00E30249"/>
    <w:rsid w:val="00E471D1"/>
    <w:rsid w:val="00E52080"/>
    <w:rsid w:val="00E562DF"/>
    <w:rsid w:val="00E7145C"/>
    <w:rsid w:val="00E9088B"/>
    <w:rsid w:val="00F12792"/>
    <w:rsid w:val="00F1557A"/>
    <w:rsid w:val="00F22E77"/>
    <w:rsid w:val="00FE5173"/>
    <w:rsid w:val="00FF7F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4242BC"/>
  <w15:chartTrackingRefBased/>
  <w15:docId w15:val="{2AA55067-83A7-4685-BDBC-0645DAD4F1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0249"/>
    <w:pPr>
      <w:ind w:left="720"/>
      <w:contextualSpacing/>
    </w:pPr>
  </w:style>
  <w:style w:type="table" w:styleId="TableGrid">
    <w:name w:val="Table Grid"/>
    <w:basedOn w:val="TableNormal"/>
    <w:uiPriority w:val="39"/>
    <w:rsid w:val="00FF7F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A7D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A7D4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806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6FA"/>
  </w:style>
  <w:style w:type="paragraph" w:styleId="Footer">
    <w:name w:val="footer"/>
    <w:basedOn w:val="Normal"/>
    <w:link w:val="FooterChar"/>
    <w:uiPriority w:val="99"/>
    <w:unhideWhenUsed/>
    <w:rsid w:val="003806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6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32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6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2</Words>
  <Characters>282</Characters>
  <Application>Microsoft Office Word</Application>
  <DocSecurity>0</DocSecurity>
  <Lines>17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an Perera</dc:creator>
  <cp:keywords/>
  <dc:description/>
  <cp:lastModifiedBy>Manoja Weerasekara</cp:lastModifiedBy>
  <cp:revision>2</cp:revision>
  <dcterms:created xsi:type="dcterms:W3CDTF">2023-06-02T04:06:00Z</dcterms:created>
  <dcterms:modified xsi:type="dcterms:W3CDTF">2023-06-02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af8d0ee1f5f819392137bafbf27fadf560d029492ca05bf3d8f9a2034d14589</vt:lpwstr>
  </property>
</Properties>
</file>